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45898" w14:textId="0372AC62" w:rsidR="00361A81" w:rsidRDefault="00361A81" w:rsidP="00382DA6"/>
    <w:p w14:paraId="6145B49B" w14:textId="614BE8E4" w:rsidR="00361A81" w:rsidRDefault="00361A81" w:rsidP="00382DA6">
      <w:r w:rsidRPr="00044385">
        <w:rPr>
          <w:noProof/>
        </w:rPr>
        <w:drawing>
          <wp:anchor distT="0" distB="0" distL="114300" distR="114300" simplePos="0" relativeHeight="251658752" behindDoc="0" locked="0" layoutInCell="1" allowOverlap="1" wp14:anchorId="4124B9AC" wp14:editId="665F7694">
            <wp:simplePos x="0" y="0"/>
            <wp:positionH relativeFrom="column">
              <wp:posOffset>-354186</wp:posOffset>
            </wp:positionH>
            <wp:positionV relativeFrom="paragraph">
              <wp:posOffset>297719</wp:posOffset>
            </wp:positionV>
            <wp:extent cx="6876637" cy="2826327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637" cy="2826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E699EC" w14:textId="3C9F0919" w:rsidR="00361A81" w:rsidRDefault="00361A81" w:rsidP="00382DA6"/>
    <w:p w14:paraId="0DD906DB" w14:textId="56A853F4" w:rsidR="00361A81" w:rsidRDefault="00361A81" w:rsidP="00382DA6"/>
    <w:p w14:paraId="4D8584D3" w14:textId="77777777" w:rsidR="00361A81" w:rsidRDefault="00361A81" w:rsidP="00382DA6"/>
    <w:p w14:paraId="7E7D052B" w14:textId="482B473E" w:rsidR="00361A81" w:rsidRDefault="00361A81" w:rsidP="00382DA6"/>
    <w:p w14:paraId="3A07EF6C" w14:textId="22CA2346" w:rsidR="00044385" w:rsidRDefault="00044385" w:rsidP="00382DA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D8917E" w14:textId="77777777" w:rsidR="00361A81" w:rsidRDefault="00361A81" w:rsidP="00382DA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AC64E2F" w14:textId="77777777" w:rsidR="00361A81" w:rsidRDefault="00361A81" w:rsidP="00382DA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8486F9" w14:textId="77777777" w:rsidR="00361A81" w:rsidRDefault="00361A81" w:rsidP="00382DA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5A83D7" w14:textId="77777777" w:rsidR="00361A81" w:rsidRDefault="00361A81" w:rsidP="00382DA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167EDE2" w14:textId="77777777" w:rsidR="00234829" w:rsidRDefault="00234829" w:rsidP="00382DA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4035C1" w14:textId="73DD71E9" w:rsidR="007850AD" w:rsidRDefault="007850AD" w:rsidP="00382DA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 Sample Calculation for Accident Date</w:t>
      </w:r>
      <w:r w:rsidRPr="007850A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GPT-3.5 (n=81)</w:t>
      </w:r>
    </w:p>
    <w:p w14:paraId="3FCFF64F" w14:textId="0E3EB31E" w:rsidR="007850AD" w:rsidRDefault="007850AD" w:rsidP="00382D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orrect Accident Date Extract for Daily Star =15 out of 15</w:t>
      </w:r>
    </w:p>
    <w:p w14:paraId="19763C54" w14:textId="24DBDFE0" w:rsidR="007850AD" w:rsidRDefault="007850AD" w:rsidP="007850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orrect Accident Date Extract for Dhaka Tribune =32 out of 32</w:t>
      </w:r>
    </w:p>
    <w:p w14:paraId="67F524C0" w14:textId="589F377E" w:rsidR="007850AD" w:rsidRDefault="007850AD" w:rsidP="007850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orrect Accident Date Extract for </w:t>
      </w:r>
      <w:r w:rsidR="00532E03">
        <w:rPr>
          <w:rFonts w:ascii="Times New Roman" w:hAnsi="Times New Roman" w:cs="Times New Roman"/>
          <w:sz w:val="24"/>
          <w:szCs w:val="24"/>
        </w:rPr>
        <w:t xml:space="preserve">Prothom </w:t>
      </w:r>
      <w:proofErr w:type="spellStart"/>
      <w:r w:rsidR="00532E03">
        <w:rPr>
          <w:rFonts w:ascii="Times New Roman" w:hAnsi="Times New Roman" w:cs="Times New Roman"/>
          <w:sz w:val="24"/>
          <w:szCs w:val="24"/>
        </w:rPr>
        <w:t>Alo</w:t>
      </w:r>
      <w:proofErr w:type="spellEnd"/>
      <w:r w:rsidR="00532E0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3</w:t>
      </w:r>
      <w:r w:rsidR="00532E0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out of 34</w:t>
      </w:r>
    </w:p>
    <w:p w14:paraId="7442A39A" w14:textId="4A1158EB" w:rsidR="007850AD" w:rsidRDefault="007850AD" w:rsidP="007850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, Total</w:t>
      </w:r>
      <w:r w:rsidRPr="007850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correct Accident Date Extract =80 out of 81</w:t>
      </w:r>
    </w:p>
    <w:p w14:paraId="3E135526" w14:textId="4DE30A1F" w:rsidR="007850AD" w:rsidRDefault="007850AD" w:rsidP="00382DA6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% Accuracy for Accident Date (GPT-3.5)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1-80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81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1.23%</w:t>
      </w:r>
    </w:p>
    <w:p w14:paraId="7AED9F2D" w14:textId="77777777" w:rsidR="007850AD" w:rsidRDefault="007850AD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35D8B7BF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771F31CD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18AD7A2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27841C1C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6A2AAB3E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321994F3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6FE9D543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XSpec="center" w:tblpY="2188"/>
        <w:tblW w:w="9760" w:type="dxa"/>
        <w:tblLook w:val="04A0" w:firstRow="1" w:lastRow="0" w:firstColumn="1" w:lastColumn="0" w:noHBand="0" w:noVBand="1"/>
      </w:tblPr>
      <w:tblGrid>
        <w:gridCol w:w="950"/>
        <w:gridCol w:w="1998"/>
        <w:gridCol w:w="670"/>
        <w:gridCol w:w="630"/>
        <w:gridCol w:w="630"/>
        <w:gridCol w:w="630"/>
        <w:gridCol w:w="1503"/>
        <w:gridCol w:w="1258"/>
        <w:gridCol w:w="1491"/>
      </w:tblGrid>
      <w:tr w:rsidR="004866ED" w:rsidRPr="00044385" w14:paraId="799D6652" w14:textId="77777777" w:rsidTr="004866ED">
        <w:trPr>
          <w:trHeight w:val="620"/>
        </w:trPr>
        <w:tc>
          <w:tcPr>
            <w:tcW w:w="9760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D9DB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6"/>
                <w:szCs w:val="26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6"/>
                <w:szCs w:val="26"/>
                <w:lang w:bidi="bn-BD"/>
                <w14:ligatures w14:val="none"/>
              </w:rPr>
              <w:t>Report Ca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6"/>
                <w:szCs w:val="26"/>
                <w:lang w:bidi="bn-BD"/>
                <w14:ligatures w14:val="none"/>
              </w:rPr>
              <w:t>e</w:t>
            </w: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6"/>
                <w:szCs w:val="26"/>
                <w:lang w:bidi="bn-BD"/>
                <w14:ligatures w14:val="none"/>
              </w:rPr>
              <w:t>gorization Task Evaluation</w:t>
            </w:r>
          </w:p>
        </w:tc>
      </w:tr>
      <w:tr w:rsidR="004866ED" w:rsidRPr="00044385" w14:paraId="0597047F" w14:textId="77777777" w:rsidTr="004866ED">
        <w:trPr>
          <w:trHeight w:val="449"/>
        </w:trPr>
        <w:tc>
          <w:tcPr>
            <w:tcW w:w="95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B26C5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LLM</w:t>
            </w: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B3B7D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 </w:t>
            </w:r>
          </w:p>
        </w:tc>
        <w:tc>
          <w:tcPr>
            <w:tcW w:w="25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62823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Input Data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EBF2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Results</w:t>
            </w:r>
          </w:p>
        </w:tc>
      </w:tr>
      <w:tr w:rsidR="004866ED" w:rsidRPr="00044385" w14:paraId="7EA54B51" w14:textId="77777777" w:rsidTr="004866ED">
        <w:trPr>
          <w:trHeight w:val="467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9435C3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F211B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Newspaper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5C32D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D824C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N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C552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FP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AC3AF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FN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1CB3F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Precision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EEBFB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Recall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FC995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F1-score</w:t>
            </w:r>
          </w:p>
        </w:tc>
      </w:tr>
      <w:tr w:rsidR="004866ED" w:rsidRPr="00044385" w14:paraId="08E58F4C" w14:textId="77777777" w:rsidTr="004866ED">
        <w:trPr>
          <w:trHeight w:val="319"/>
        </w:trPr>
        <w:tc>
          <w:tcPr>
            <w:tcW w:w="9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75BBD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GPT 4</w:t>
            </w: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71823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aily Star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5AC37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C87FA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98564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F4C09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4AEBC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0%</w:t>
            </w:r>
          </w:p>
        </w:tc>
        <w:tc>
          <w:tcPr>
            <w:tcW w:w="125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06EB7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0%</w:t>
            </w:r>
          </w:p>
        </w:tc>
        <w:tc>
          <w:tcPr>
            <w:tcW w:w="149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4253D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0%</w:t>
            </w:r>
          </w:p>
        </w:tc>
      </w:tr>
      <w:tr w:rsidR="004866ED" w:rsidRPr="00044385" w14:paraId="00DDE4D8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B70D14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DBA7E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haka Tribune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6841C7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02624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40B6A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6E7A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90EAB9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898FE0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6167F5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14550E90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0E6D8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4C509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 xml:space="preserve">Prothom </w:t>
            </w:r>
            <w:proofErr w:type="spellStart"/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Alo</w:t>
            </w:r>
            <w:proofErr w:type="spellEnd"/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C40A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857F9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3C8F8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19FF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331D630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F2D02C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28EE91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4BB78D2E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C74A5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3989C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otal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27B2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A6E64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4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9BE29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0D77A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774014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E23A86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EBF8E0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3A632F9E" w14:textId="77777777" w:rsidTr="004866ED">
        <w:trPr>
          <w:trHeight w:val="319"/>
        </w:trPr>
        <w:tc>
          <w:tcPr>
            <w:tcW w:w="9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FF573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GPT 3.5</w:t>
            </w: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83185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aily Star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06EA5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173AD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F957A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65D29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0C0D8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74.07%</w:t>
            </w:r>
          </w:p>
        </w:tc>
        <w:tc>
          <w:tcPr>
            <w:tcW w:w="125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2D4DE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0%</w:t>
            </w:r>
          </w:p>
        </w:tc>
        <w:tc>
          <w:tcPr>
            <w:tcW w:w="149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D1D8A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5.11%</w:t>
            </w:r>
          </w:p>
        </w:tc>
      </w:tr>
      <w:tr w:rsidR="004866ED" w:rsidRPr="00044385" w14:paraId="0C42CF7B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69D3D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E2AA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haka Tribune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63B65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16EE7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86C43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DFFBC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D8AE61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A6AC56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2E24B4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4E18AC65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E5D19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689DB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 xml:space="preserve">Prothom </w:t>
            </w:r>
            <w:proofErr w:type="spellStart"/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Alo</w:t>
            </w:r>
            <w:proofErr w:type="spellEnd"/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3877A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122F8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76127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4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705EF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2B89D4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5341FC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41754B0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11F2A004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A6AF8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6827C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otal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8B97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F218F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72804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6FCB8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F19DB77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0515AE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1DAFEB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11DC6EA5" w14:textId="77777777" w:rsidTr="004866ED">
        <w:trPr>
          <w:trHeight w:val="319"/>
        </w:trPr>
        <w:tc>
          <w:tcPr>
            <w:tcW w:w="9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18489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Llama3</w:t>
            </w: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62F66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aily Star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5154C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EFC1F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5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B003D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4E8DE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67C25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8.75%</w:t>
            </w:r>
          </w:p>
        </w:tc>
        <w:tc>
          <w:tcPr>
            <w:tcW w:w="125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555B5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8.75%</w:t>
            </w:r>
          </w:p>
        </w:tc>
        <w:tc>
          <w:tcPr>
            <w:tcW w:w="149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5D86B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8.75%</w:t>
            </w:r>
          </w:p>
        </w:tc>
      </w:tr>
      <w:tr w:rsidR="004866ED" w:rsidRPr="00044385" w14:paraId="0235D29E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D6763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42AB0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haka Tribune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68718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95F7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F1C9C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96D1C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4B8CE2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689F67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B830D3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09A92A2E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DDA135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E55BC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 xml:space="preserve">Prothom </w:t>
            </w:r>
            <w:proofErr w:type="spellStart"/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Alo</w:t>
            </w:r>
            <w:proofErr w:type="spellEnd"/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BD1DB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3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EA01E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6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17C69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E95FE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B8D26EA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1A9960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47AE4D2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4866ED" w:rsidRPr="00044385" w14:paraId="61A207B4" w14:textId="77777777" w:rsidTr="004866ED">
        <w:trPr>
          <w:trHeight w:val="319"/>
        </w:trPr>
        <w:tc>
          <w:tcPr>
            <w:tcW w:w="9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3CAAD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32FE2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otal</w:t>
            </w:r>
          </w:p>
        </w:tc>
        <w:tc>
          <w:tcPr>
            <w:tcW w:w="6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0AD31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7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12490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9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49A82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19D0" w14:textId="77777777" w:rsidR="004866ED" w:rsidRPr="00044385" w:rsidRDefault="004866ED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</w:t>
            </w:r>
          </w:p>
        </w:tc>
        <w:tc>
          <w:tcPr>
            <w:tcW w:w="150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62F6F7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25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A91043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4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E1AC75" w14:textId="77777777" w:rsidR="004866ED" w:rsidRPr="00044385" w:rsidRDefault="004866ED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</w:tbl>
    <w:p w14:paraId="46D607B3" w14:textId="77777777" w:rsidR="00044385" w:rsidRDefault="00044385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01974C1" w14:textId="77777777" w:rsidR="004866ED" w:rsidRDefault="004866ED" w:rsidP="00382DA6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6AD78EDD" w14:textId="7165A7B3" w:rsidR="007850AD" w:rsidRDefault="007850AD" w:rsidP="007850A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 Sample Calculation for </w:t>
      </w:r>
      <w:r w:rsidR="00941BC7">
        <w:rPr>
          <w:rFonts w:ascii="Times New Roman" w:hAnsi="Times New Roman" w:cs="Times New Roman"/>
          <w:b/>
          <w:bCs/>
          <w:sz w:val="24"/>
          <w:szCs w:val="24"/>
          <w:u w:val="single"/>
        </w:rPr>
        <w:t>Report Categorization Task Evaluation For GPT-3.5</w:t>
      </w:r>
    </w:p>
    <w:p w14:paraId="66A6B729" w14:textId="77777777" w:rsidR="00941BC7" w:rsidRDefault="00941BC7" w:rsidP="007850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able, </w:t>
      </w:r>
    </w:p>
    <w:p w14:paraId="7E643DAF" w14:textId="690204A8" w:rsidR="00941BC7" w:rsidRDefault="00941BC7" w:rsidP="00941BC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True Positive (TP) = 80</w:t>
      </w:r>
    </w:p>
    <w:p w14:paraId="0535241B" w14:textId="0AC573CC" w:rsidR="00941BC7" w:rsidRDefault="00941BC7" w:rsidP="00941BC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True Negative (TN) = 12 </w:t>
      </w:r>
    </w:p>
    <w:p w14:paraId="7FF90A2C" w14:textId="0121F5E5" w:rsidR="00941BC7" w:rsidRDefault="00941BC7" w:rsidP="00941BC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False Positive (FP) = 28</w:t>
      </w:r>
    </w:p>
    <w:p w14:paraId="7D5C2C8D" w14:textId="6E529102" w:rsidR="00941BC7" w:rsidRDefault="00941BC7" w:rsidP="00941BC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False Negative (FN) = 0</w:t>
      </w:r>
    </w:p>
    <w:p w14:paraId="745A9B3D" w14:textId="77777777" w:rsidR="00941BC7" w:rsidRDefault="00941BC7" w:rsidP="00941B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, </w:t>
      </w:r>
    </w:p>
    <w:p w14:paraId="281B8516" w14:textId="13D5249C" w:rsidR="00941BC7" w:rsidRPr="00941BC7" w:rsidRDefault="00941BC7" w:rsidP="00941BC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ision, P=</w:t>
      </w:r>
      <w:r w:rsidR="009D2522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TP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P+FP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0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80+28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74.07%</m:t>
        </m:r>
      </m:oMath>
    </w:p>
    <w:p w14:paraId="14A4D822" w14:textId="1F67E567" w:rsidR="00941BC7" w:rsidRPr="00941BC7" w:rsidRDefault="00941BC7" w:rsidP="00941BC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all, R=</w:t>
      </w:r>
      <w:r w:rsidR="009D2522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TP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P+FN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0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80+0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100%</m:t>
        </m:r>
      </m:oMath>
    </w:p>
    <w:p w14:paraId="403887C7" w14:textId="6FD86473" w:rsidR="00941BC7" w:rsidRPr="00941BC7" w:rsidRDefault="00941BC7" w:rsidP="00941BC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1-score=</w:t>
      </w:r>
      <w:r w:rsidR="009D252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*P*R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P+R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*0.7407*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0.7407+1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85.11%</m:t>
        </m:r>
      </m:oMath>
    </w:p>
    <w:p w14:paraId="755F79FB" w14:textId="53BDC2AC" w:rsidR="007850AD" w:rsidRDefault="007850AD" w:rsidP="00382DA6">
      <w:pPr>
        <w:rPr>
          <w:rFonts w:ascii="Times New Roman" w:hAnsi="Times New Roman" w:cs="Times New Roman"/>
          <w:sz w:val="24"/>
          <w:szCs w:val="24"/>
        </w:rPr>
      </w:pPr>
    </w:p>
    <w:p w14:paraId="18FD584D" w14:textId="77777777" w:rsidR="000C2D92" w:rsidRDefault="000C2D92" w:rsidP="000C2D9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pPr w:leftFromText="180" w:rightFromText="180" w:horzAnchor="margin" w:tblpY="217"/>
        <w:tblW w:w="9404" w:type="dxa"/>
        <w:tblLook w:val="04A0" w:firstRow="1" w:lastRow="0" w:firstColumn="1" w:lastColumn="0" w:noHBand="0" w:noVBand="1"/>
      </w:tblPr>
      <w:tblGrid>
        <w:gridCol w:w="1080"/>
        <w:gridCol w:w="1842"/>
        <w:gridCol w:w="786"/>
        <w:gridCol w:w="550"/>
        <w:gridCol w:w="720"/>
        <w:gridCol w:w="576"/>
        <w:gridCol w:w="1376"/>
        <w:gridCol w:w="1147"/>
        <w:gridCol w:w="1355"/>
      </w:tblGrid>
      <w:tr w:rsidR="00044385" w:rsidRPr="00044385" w14:paraId="191C1F30" w14:textId="77777777" w:rsidTr="004866ED">
        <w:trPr>
          <w:trHeight w:val="529"/>
        </w:trPr>
        <w:tc>
          <w:tcPr>
            <w:tcW w:w="9404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B72B3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6"/>
                <w:szCs w:val="26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6"/>
                <w:szCs w:val="26"/>
                <w:lang w:bidi="bn-BD"/>
                <w14:ligatures w14:val="none"/>
              </w:rPr>
              <w:t>Data Extraction Task Evaluation</w:t>
            </w:r>
          </w:p>
        </w:tc>
      </w:tr>
      <w:tr w:rsidR="00044385" w:rsidRPr="00044385" w14:paraId="0A660B18" w14:textId="77777777" w:rsidTr="004866ED">
        <w:trPr>
          <w:trHeight w:val="457"/>
        </w:trPr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525F7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LLM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E510A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 </w:t>
            </w:r>
          </w:p>
        </w:tc>
        <w:tc>
          <w:tcPr>
            <w:tcW w:w="26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7E471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Input Data</w:t>
            </w:r>
          </w:p>
        </w:tc>
        <w:tc>
          <w:tcPr>
            <w:tcW w:w="38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3ADF9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Results</w:t>
            </w:r>
          </w:p>
        </w:tc>
      </w:tr>
      <w:tr w:rsidR="00044385" w:rsidRPr="00044385" w14:paraId="2B9AD185" w14:textId="77777777" w:rsidTr="000504EB">
        <w:trPr>
          <w:trHeight w:val="421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C43ED6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B442E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Newspaper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3412C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81220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N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C00A2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FP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12ABB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FN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126A4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Precision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45232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Recall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2224D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F1-score</w:t>
            </w:r>
          </w:p>
        </w:tc>
      </w:tr>
      <w:tr w:rsidR="00044385" w:rsidRPr="00044385" w14:paraId="324C2022" w14:textId="77777777" w:rsidTr="000504EB">
        <w:trPr>
          <w:trHeight w:val="315"/>
        </w:trPr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4A45E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GPT 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AE2C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aily Star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0A9ED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9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397B3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FAD7A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F207A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3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DA53E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7.90%</w:t>
            </w:r>
          </w:p>
        </w:tc>
        <w:tc>
          <w:tcPr>
            <w:tcW w:w="114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8E27D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9.47%</w:t>
            </w:r>
          </w:p>
        </w:tc>
        <w:tc>
          <w:tcPr>
            <w:tcW w:w="135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59A46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8.68%</w:t>
            </w:r>
          </w:p>
        </w:tc>
      </w:tr>
      <w:tr w:rsidR="00044385" w:rsidRPr="00044385" w14:paraId="00325076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994BD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BEF14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haka Tribune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F92A0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07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90573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2FA67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CEB01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4057F0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7A631B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39099B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255C8CDB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5677B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F9E64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 xml:space="preserve">Prothom </w:t>
            </w:r>
            <w:proofErr w:type="spellStart"/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Alo</w:t>
            </w:r>
            <w:proofErr w:type="spellEnd"/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C6034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44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3B116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D7F1F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7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291D7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61CD2E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09430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5CBA1B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781243AE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46860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51B44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otal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3EB39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560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3DCA7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74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9835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0032B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C66CB9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45E8D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01A48B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6174E883" w14:textId="77777777" w:rsidTr="000504EB">
        <w:trPr>
          <w:trHeight w:val="315"/>
        </w:trPr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B6C95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GPT 3.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1926F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aily Star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B5B01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70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F156B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5A4D4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4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135B3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5</w:t>
            </w:r>
          </w:p>
        </w:tc>
        <w:tc>
          <w:tcPr>
            <w:tcW w:w="13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60852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4.33%</w:t>
            </w:r>
          </w:p>
        </w:tc>
        <w:tc>
          <w:tcPr>
            <w:tcW w:w="114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9E1AB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70.11%</w:t>
            </w:r>
          </w:p>
        </w:tc>
        <w:tc>
          <w:tcPr>
            <w:tcW w:w="135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33995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0.44%</w:t>
            </w:r>
          </w:p>
        </w:tc>
      </w:tr>
      <w:tr w:rsidR="00044385" w:rsidRPr="00044385" w14:paraId="291D8503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8CC32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E7581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haka Tribune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E9973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48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1A479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48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F8BAE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E3DE5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42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119500F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212F6E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2582F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6DC628A0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48AAB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8C65F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 xml:space="preserve">Prothom </w:t>
            </w:r>
            <w:proofErr w:type="spellStart"/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Alo</w:t>
            </w:r>
            <w:proofErr w:type="spellEnd"/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EF4EB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48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69D03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2340F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41796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79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89C42A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373D99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42F537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2ED21110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1186AC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85AC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otal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EC25B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66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2FCE5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4C9CE1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B4CB7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56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2ACE51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B39B7FE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54587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0A345139" w14:textId="77777777" w:rsidTr="000504EB">
        <w:trPr>
          <w:trHeight w:val="315"/>
        </w:trPr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5721F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Llama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7EAE6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aily Star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B5904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2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2B1AA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69DF9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0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743C9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</w:t>
            </w:r>
          </w:p>
        </w:tc>
        <w:tc>
          <w:tcPr>
            <w:tcW w:w="13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01FD5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88.97%</w:t>
            </w:r>
          </w:p>
        </w:tc>
        <w:tc>
          <w:tcPr>
            <w:tcW w:w="114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1EF7E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8.83%</w:t>
            </w:r>
          </w:p>
        </w:tc>
        <w:tc>
          <w:tcPr>
            <w:tcW w:w="135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D9FB3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93.64%</w:t>
            </w:r>
          </w:p>
        </w:tc>
      </w:tr>
      <w:tr w:rsidR="00044385" w:rsidRPr="00044385" w14:paraId="4F217332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CBE38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A1AE6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Dhaka Tribune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6B801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95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DDF06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2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A8CC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1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555C1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0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B79711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12B4BBA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0515C8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5197D2E7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D215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45707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 xml:space="preserve">Prothom </w:t>
            </w:r>
            <w:proofErr w:type="spellStart"/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Alo</w:t>
            </w:r>
            <w:proofErr w:type="spellEnd"/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B7446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211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854E8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17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E19F4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32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67F07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4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942422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3AF81B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B4CEFC8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  <w:tr w:rsidR="00044385" w:rsidRPr="00044385" w14:paraId="7817545A" w14:textId="77777777" w:rsidTr="000504EB">
        <w:trPr>
          <w:trHeight w:val="315"/>
        </w:trPr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2BC8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6CA33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Total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7F3DA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508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A632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5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EA840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6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98FCB" w14:textId="77777777" w:rsidR="00044385" w:rsidRPr="00044385" w:rsidRDefault="00044385" w:rsidP="004866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  <w:r w:rsidRPr="00044385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  <w:t>6</w:t>
            </w:r>
          </w:p>
        </w:tc>
        <w:tc>
          <w:tcPr>
            <w:tcW w:w="13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2E31D8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14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3AEFCD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  <w:tc>
          <w:tcPr>
            <w:tcW w:w="135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0E7E7C" w14:textId="77777777" w:rsidR="00044385" w:rsidRPr="00044385" w:rsidRDefault="00044385" w:rsidP="004866E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bidi="bn-BD"/>
                <w14:ligatures w14:val="none"/>
              </w:rPr>
            </w:pPr>
          </w:p>
        </w:tc>
      </w:tr>
    </w:tbl>
    <w:p w14:paraId="7A5E4CFD" w14:textId="7444F0EF" w:rsidR="000C2D92" w:rsidRDefault="000C2D92" w:rsidP="000C2D9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 Sample Calculation for Data Extraction Task Evaluation </w:t>
      </w:r>
      <w:r w:rsidR="00044385">
        <w:rPr>
          <w:rFonts w:ascii="Times New Roman" w:hAnsi="Times New Roman" w:cs="Times New Roman"/>
          <w:b/>
          <w:bCs/>
          <w:sz w:val="24"/>
          <w:szCs w:val="24"/>
          <w:u w:val="single"/>
        </w:rPr>
        <w:t>f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or Llama3</w:t>
      </w:r>
      <w:r w:rsidR="0004438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0EBC7FD2" w14:textId="77777777" w:rsidR="000C2D92" w:rsidRDefault="000C2D92" w:rsidP="000C2D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able, </w:t>
      </w:r>
    </w:p>
    <w:p w14:paraId="70806325" w14:textId="0A191085" w:rsidR="000C2D92" w:rsidRDefault="000C2D92" w:rsidP="000C2D9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True Positive (TP) = 508</w:t>
      </w:r>
    </w:p>
    <w:p w14:paraId="086863B4" w14:textId="314CB630" w:rsidR="000C2D92" w:rsidRDefault="000C2D92" w:rsidP="000C2D9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True Negative (TN) = 55 </w:t>
      </w:r>
    </w:p>
    <w:p w14:paraId="27C59B2D" w14:textId="227B3433" w:rsidR="000C2D92" w:rsidRDefault="000C2D92" w:rsidP="000C2D9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False Positive (FP) = 63</w:t>
      </w:r>
    </w:p>
    <w:p w14:paraId="62DEDC52" w14:textId="4FA88A19" w:rsidR="000C2D92" w:rsidRDefault="000C2D92" w:rsidP="000C2D9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False Negative (FN) = 6</w:t>
      </w:r>
    </w:p>
    <w:p w14:paraId="1AB720DD" w14:textId="77777777" w:rsidR="000C2D92" w:rsidRDefault="000C2D92" w:rsidP="000C2D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, </w:t>
      </w:r>
    </w:p>
    <w:p w14:paraId="7E748769" w14:textId="24E1ECAE" w:rsidR="000C2D92" w:rsidRPr="00941BC7" w:rsidRDefault="000C2D92" w:rsidP="000C2D9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ision, P=</w:t>
      </w:r>
      <w:r w:rsidR="009D2522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TP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P+FP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508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08+63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88.97%</m:t>
        </m:r>
      </m:oMath>
    </w:p>
    <w:p w14:paraId="577BD223" w14:textId="0A419E6A" w:rsidR="000C2D92" w:rsidRPr="00941BC7" w:rsidRDefault="000C2D92" w:rsidP="000C2D9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all, R=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TP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P+FN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508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508+6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%=98.83%</m:t>
        </m:r>
      </m:oMath>
    </w:p>
    <w:p w14:paraId="44396075" w14:textId="1266FBC3" w:rsidR="000C2D92" w:rsidRPr="00941BC7" w:rsidRDefault="000C2D92" w:rsidP="000C2D9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1-score=</w:t>
      </w:r>
      <w:r w:rsidR="009D2522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*P*R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P+R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*0.8897*0.988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0.8897+0.9883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93.64%</m:t>
        </m:r>
      </m:oMath>
    </w:p>
    <w:p w14:paraId="2E6F67F9" w14:textId="77777777" w:rsidR="000C2D92" w:rsidRPr="007850AD" w:rsidRDefault="000C2D92" w:rsidP="00382DA6">
      <w:pPr>
        <w:rPr>
          <w:rFonts w:ascii="Times New Roman" w:hAnsi="Times New Roman" w:cs="Times New Roman"/>
          <w:sz w:val="24"/>
          <w:szCs w:val="24"/>
        </w:rPr>
      </w:pPr>
    </w:p>
    <w:sectPr w:rsidR="000C2D92" w:rsidRPr="00785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0B991" w14:textId="77777777" w:rsidR="000436BE" w:rsidRDefault="000436BE" w:rsidP="004866ED">
      <w:pPr>
        <w:spacing w:after="0" w:line="240" w:lineRule="auto"/>
      </w:pPr>
      <w:r>
        <w:separator/>
      </w:r>
    </w:p>
  </w:endnote>
  <w:endnote w:type="continuationSeparator" w:id="0">
    <w:p w14:paraId="2C59B062" w14:textId="77777777" w:rsidR="000436BE" w:rsidRDefault="000436BE" w:rsidP="004866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AD0C4" w14:textId="77777777" w:rsidR="000436BE" w:rsidRDefault="000436BE" w:rsidP="004866ED">
      <w:pPr>
        <w:spacing w:after="0" w:line="240" w:lineRule="auto"/>
      </w:pPr>
      <w:r>
        <w:separator/>
      </w:r>
    </w:p>
  </w:footnote>
  <w:footnote w:type="continuationSeparator" w:id="0">
    <w:p w14:paraId="515A42AC" w14:textId="77777777" w:rsidR="000436BE" w:rsidRDefault="000436BE" w:rsidP="004866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Y1sTC3NDA1MjJX0lEKTi0uzszPAykwrAUAmwVRVSwAAAA="/>
  </w:docVars>
  <w:rsids>
    <w:rsidRoot w:val="00AA4901"/>
    <w:rsid w:val="000359C3"/>
    <w:rsid w:val="000436BE"/>
    <w:rsid w:val="00044385"/>
    <w:rsid w:val="000504EB"/>
    <w:rsid w:val="000C2D92"/>
    <w:rsid w:val="00211DDE"/>
    <w:rsid w:val="00234829"/>
    <w:rsid w:val="00361A81"/>
    <w:rsid w:val="00382DA6"/>
    <w:rsid w:val="004866ED"/>
    <w:rsid w:val="00532E03"/>
    <w:rsid w:val="005B06D6"/>
    <w:rsid w:val="006B5884"/>
    <w:rsid w:val="007850AD"/>
    <w:rsid w:val="00941BC7"/>
    <w:rsid w:val="009D2522"/>
    <w:rsid w:val="00A60BD2"/>
    <w:rsid w:val="00A75749"/>
    <w:rsid w:val="00AA4901"/>
    <w:rsid w:val="00B568EC"/>
    <w:rsid w:val="00BC74B3"/>
    <w:rsid w:val="00C33AAF"/>
    <w:rsid w:val="00CA4E25"/>
    <w:rsid w:val="00F61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78BB2"/>
  <w15:chartTrackingRefBased/>
  <w15:docId w15:val="{A0D45E98-659E-4245-8FC2-6F0A73D90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D92"/>
  </w:style>
  <w:style w:type="paragraph" w:styleId="Heading1">
    <w:name w:val="heading 1"/>
    <w:basedOn w:val="Normal"/>
    <w:next w:val="Normal"/>
    <w:link w:val="Heading1Char"/>
    <w:uiPriority w:val="9"/>
    <w:qFormat/>
    <w:rsid w:val="00AA490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490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4901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490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4901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490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490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490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490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901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490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4901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4901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4901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490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490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490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490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490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90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4901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490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490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490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490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4901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4901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4901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4901"/>
    <w:rPr>
      <w:b/>
      <w:bCs/>
      <w:smallCaps/>
      <w:color w:val="365F9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7850AD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486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6ED"/>
  </w:style>
  <w:style w:type="paragraph" w:styleId="Footer">
    <w:name w:val="footer"/>
    <w:basedOn w:val="Normal"/>
    <w:link w:val="FooterChar"/>
    <w:uiPriority w:val="99"/>
    <w:unhideWhenUsed/>
    <w:rsid w:val="004866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6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6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3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4150 - Md.Ridwanul Islam</dc:creator>
  <cp:keywords/>
  <dc:description/>
  <cp:lastModifiedBy>1904150 - Md.Ridwanul Islam</cp:lastModifiedBy>
  <cp:revision>14</cp:revision>
  <dcterms:created xsi:type="dcterms:W3CDTF">2024-10-09T10:56:00Z</dcterms:created>
  <dcterms:modified xsi:type="dcterms:W3CDTF">2024-10-09T13:29:00Z</dcterms:modified>
</cp:coreProperties>
</file>